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4485C94C" w:rsidR="00442E4B" w:rsidRPr="00442E4B" w:rsidRDefault="00442E4B" w:rsidP="00E31880">
      <w:pPr>
        <w:jc w:val="center"/>
        <w:rPr>
          <w:b/>
          <w:bCs/>
          <w:sz w:val="32"/>
          <w:szCs w:val="32"/>
        </w:rPr>
      </w:pPr>
      <w:r>
        <w:rPr>
          <w:b/>
          <w:bCs/>
          <w:sz w:val="32"/>
          <w:szCs w:val="32"/>
        </w:rPr>
        <w:t>(</w:t>
      </w:r>
      <w:r w:rsidR="00FF7D35">
        <w:rPr>
          <w:b/>
          <w:bCs/>
          <w:sz w:val="32"/>
          <w:szCs w:val="32"/>
        </w:rPr>
        <w:t>New Jersey</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145EB37B" w:rsidR="009A4FD9" w:rsidRDefault="00FF7D35" w:rsidP="009A4FD9">
            <w:pPr>
              <w:rPr>
                <w:sz w:val="22"/>
                <w:szCs w:val="22"/>
              </w:rPr>
            </w:pPr>
            <w:r>
              <w:rPr>
                <w:sz w:val="22"/>
                <w:szCs w:val="22"/>
              </w:rPr>
              <w:t>New Jersey</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1098A" w14:textId="77777777" w:rsidR="00C373C9" w:rsidRDefault="00C373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AC29B5A" w:rsidR="00F4034F" w:rsidRPr="00C373C9" w:rsidRDefault="00F4034F" w:rsidP="00C373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FA518" w14:textId="77777777" w:rsidR="00C373C9" w:rsidRDefault="00C373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EA874" w14:textId="77777777" w:rsidR="00C373C9" w:rsidRDefault="00C373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B0F9B7B" w:rsidR="00F4034F" w:rsidRPr="00C373C9" w:rsidRDefault="00F4034F" w:rsidP="00C373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17C42" w14:textId="77777777" w:rsidR="00C373C9" w:rsidRDefault="00C373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79587021">
    <w:abstractNumId w:val="1"/>
  </w:num>
  <w:num w:numId="2" w16cid:durableId="19138532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373C9"/>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 w:val="00FF7D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5</Words>
  <Characters>11946</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13</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